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BEACC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ুঃখ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াহা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ল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্রা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ব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গুর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েয়েছি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ক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ীবন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ভিজা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>-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ংশ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মিদারপুত্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নাথ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োন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চামচ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ুখ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ন্ম।বাইর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ূপ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মিদ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বং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ভেতর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ূপ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কজ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ংবেদনশীল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নুষ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ও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।রবীন্দ্রনাথ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মর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ান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কজ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ুখ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নুষ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কজ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মিদার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েল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োনো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ভাব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>-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নট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ে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ম্মানী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্যক্ত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ও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কজ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িবিড়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্রেমিক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ত্রায়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থচ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াঁ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্যক্তিগত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ীব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িল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ুঃখ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ও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ো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ভারাক্রান্ত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</w:p>
    <w:p w14:paraId="260B5466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**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ত্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১৩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ছ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য়স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িন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তৃহার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ন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াঁ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য়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াত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াঁ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্যেষ্ঠ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ভগ্নিপত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ারদ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্রসাদ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র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ন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চ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স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বচে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্রি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ৌদ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াদম্বর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েব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িন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া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তৃহার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েদন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ভুল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ভালোবাস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ও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ৃষ্ঠপোষকত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ধ্যম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ওঠ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্রেরণ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োগাচ্ছি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ঠিক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ম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িন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ফিম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খে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ত্মহত্য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রেন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</w:p>
    <w:p w14:paraId="1BB1A10D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**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ত্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৪১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ছ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য়স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েষ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নাথ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াম্পত্যজীবন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১৯০২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াল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াঁ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্ত্র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ৃণালিন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েব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র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ন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েখ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ি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ে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ও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ু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েলে।তার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মীন্দ্রনাথ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থীন্দ্রনাথ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ধূর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লত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েল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েনুক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ান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ও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ীর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তশী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</w:p>
    <w:p w14:paraId="087C3AF4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**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্ত্র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ৃণালিন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েব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র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ওয়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ান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(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েন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)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খুব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সুস্থ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ড়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েয়ে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িন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িয়েছি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ত্যেন্দ্রনাথ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ঙ্গ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িন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িজ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য়সা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লেত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াঠিয়েছি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ডাক্তার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ড়ত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ৃত্যুপথযাত্র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ন্য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ানী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হ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চেষ্ট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রেও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াঁচানো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য়নি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ানী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ারাব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১২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ছর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ম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খ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ন্ধু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াথ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ুঙ্গে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েড়াত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য়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েখান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মী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লের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য়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লেরা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ম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র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য়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</w:p>
    <w:p w14:paraId="20EE6435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**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বচাইত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ষ্ট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ৃত্য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ড়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েয়ের।কবি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দু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ে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ধুর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লত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েল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োলেপিঠ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িন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নুষ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রেছি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া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িয়েছি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হার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লাল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েল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রৎচন্দ্র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াথ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য়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নাথ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রৎ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লাত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াঠিয়েছি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্যারিস্টার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ড়ত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লাত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থে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ফি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স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ে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বং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ামা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রৎচন্দ্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োড়াসাঁকো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ঠাকুরবাড়িত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চ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ছ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িলেন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ঠাকুরবাড়িত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রৎচন্দ্র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াথ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ো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ামা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গেন্দ্রনাথ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বাদ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ূত্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ধ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রৎচন্দ্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াড়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েড়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্ত্রী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্রীরামপুর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ৈতৃক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িবাস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চল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ন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রপ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নাথ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াথ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রৎচন্দ্র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ম্পর্ক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ইত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ঘট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টানাপড়েন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ধ্য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ুকভর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ভিমা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েল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ৃত্যু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ুয়া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গ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ৌঁছ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্রীরামপু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গ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েল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সুখ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খুব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খারাপ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ি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চল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য়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নাথ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্রতিদি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গাড়িত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গ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েয়ে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েখ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সতেন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াব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াত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ধ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ে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স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থাকত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খ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রৎচন্দ্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টেবিল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ওপ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েখ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িগারে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খে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নাথ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্রত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পমানক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ন্তব্য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রত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পমা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ীরব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হ্য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নাথ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িন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ি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েয়ে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েখত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েতেন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কদি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েখত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গেছ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েলা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িন্ত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ঝপথ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ুন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েল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র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গেছ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েয়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ৃত্য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ংবাদ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ুন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িন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ওপ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উঠ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া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েয়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েষ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ুখট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েখ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ফি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াড়িত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ৈমন্তী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গল্প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েয়ের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গল্প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>!</w:t>
      </w:r>
    </w:p>
    <w:p w14:paraId="7486F641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**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ো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ে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ীর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১৩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ছ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য়স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নাথ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ারীমুক্ত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ন্দোল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রেছি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িন্ত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েয়েগুলো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িয়েছি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খুব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ল্প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য়স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১২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>-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১৩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ারো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১১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ছ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য়স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ীর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য়েছিল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গেন্দ্রনাথ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াথ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য়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গেন্দ্রনাথ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মেরিকা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াঠিয়েছি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ৃষিবিদ্য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েখ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ন্য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নাথ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ইচ্ছ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িল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্বদেশ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ৃষিকাজ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উন্নতিকল্প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গেন্দ্রনাথ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াজ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লাগাবেন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িন্ত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গেন্দ্রনাথ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দেশ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থাকাকালী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নাথ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াছ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ারব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চিঠ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লিখত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ম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টাক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রক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ম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টাক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রকার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উত্ত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নাথ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লিখত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ম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মিদার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থে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ত্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ম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াঁচশত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টাক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গ্রহণ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রি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টাক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ো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ম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ুরোটা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োমা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ে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খ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ম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ধার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উপ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ছি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</w:p>
    <w:p w14:paraId="78A213DF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ো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ামা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মেরিক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থে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গ্র্যাজুয়েশ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ফি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স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ঠিক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িন্ত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ীর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ভাগ্য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েশ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ি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্বামীসঙ্গ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লাভ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লো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া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ীর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ক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েল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ও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ক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েয়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ওয়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গেন্দ্রনাথ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খ্রিষ্টা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ীরা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েড়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চল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ন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ীর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েল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ীতু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নাথ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্রকাশন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িল্প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িক্ষ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ন্য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ার্মানিত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াঠা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িন্ত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মন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ুর্ভাগ্য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ত্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২০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ছ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য়স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ীত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্ষ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োগ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(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ক্ষ্মা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)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ক্রান্ত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বং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নাথ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ৃত্যু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ছ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গ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ীত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র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য়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</w:p>
    <w:p w14:paraId="7CE14061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**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োক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তট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গভী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ল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লম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লো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-</w:t>
      </w:r>
    </w:p>
    <w:p w14:paraId="686FB881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>"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ছ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ুঃখ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ছ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ৃত্য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রহদহ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লাগ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</w:p>
    <w:p w14:paraId="21062307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বুও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ান্ত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ব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নন্দ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ব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নন্ত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াগ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॥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"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নুষ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ীবন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ুঃখ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ছ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ৃত্য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ছ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িন্ত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ৃথিব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ক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ায়গা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াঁড়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ে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ৃথিব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নন্ত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ি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ধাবিত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টা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সঙ্গীত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ূল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ূর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বুও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মর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চলব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ীব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চলব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নন্ত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ন্ধান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নাথ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ুঃখ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বং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ৃত্যু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ীবন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রেছ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ীবন্ত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</w:p>
    <w:p w14:paraId="037A882E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**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িন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ত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ুঃখ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ভেত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ীব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াটিয়েছি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াইর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নাথ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োঝ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া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েকেউ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ড়মাপ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োটমাপ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বা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মাজ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কট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্বীকৃত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চা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ূল্যায়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চা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বীন্দ্রনাথ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হ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ি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েট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াঙাল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মাজ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াছ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াননি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ুঃখবোধ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ধ্য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ব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ম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িল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ারণ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োবেল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ুরস্ক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(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১৯১৩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খ্র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:)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াওয়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খ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া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ংবর্ধন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েয়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লো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খ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িন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ল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r w:rsidRPr="00513215">
        <w:rPr>
          <w:rFonts w:ascii="Cambria" w:eastAsia="Times New Roman" w:hAnsi="Cambria" w:cs="Cambria"/>
          <w:color w:val="050505"/>
          <w:sz w:val="18"/>
          <w:szCs w:val="18"/>
        </w:rPr>
        <w:t>‘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ম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ম্মান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াত্র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ওষ্ঠ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র্যন্ত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ুলব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িন্ত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গল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র্যন্ত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ঢুকত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েব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া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Cambria" w:eastAsia="Times New Roman" w:hAnsi="Cambria" w:cs="Cambria"/>
          <w:color w:val="050505"/>
          <w:sz w:val="18"/>
          <w:szCs w:val="18"/>
        </w:rPr>
        <w:t>’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ত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ড়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ভিমা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ও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ুঃখ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নুষ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থাট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ল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মাদ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ভাবত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ব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</w:p>
    <w:p w14:paraId="0EC70EE0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**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ৃত্য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লো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তিমাত্রা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ষ্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হ্য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রে।কী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ারন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ড়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েল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থীন্দ্রনাথ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াছ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থে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েষ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দায়টাও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াননি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ূ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ম্পর্ক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ক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াতন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িলো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েষ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িদায়ে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্ষণে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</w:p>
    <w:p w14:paraId="059269C4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্রথম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ৌবন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গা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লিখল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এইটা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ে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বি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েষ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জীবন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ত্য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হ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গেলো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>-</w:t>
      </w:r>
    </w:p>
    <w:p w14:paraId="5CF03521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>"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মি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ুধ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ইন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াকি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</w:p>
    <w:p w14:paraId="06332449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িল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গেল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চল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,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ইল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েবল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ফাঁক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>......</w:t>
      </w:r>
    </w:p>
    <w:p w14:paraId="7303AA35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ল্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‌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েখ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ম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শুধা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ো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-- </w:t>
      </w:r>
    </w:p>
    <w:p w14:paraId="6EA59B1A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ম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িছ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াখল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র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>,</w:t>
      </w:r>
    </w:p>
    <w:p w14:paraId="623C2B5B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ম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েবল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আমায়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োন্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‌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্রাণেত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েঁচ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থাকি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॥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>"</w:t>
      </w:r>
    </w:p>
    <w:p w14:paraId="39582617" w14:textId="77777777" w:rsidR="00513215" w:rsidRPr="00513215" w:rsidRDefault="00513215" w:rsidP="00513215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18"/>
          <w:szCs w:val="18"/>
        </w:rPr>
      </w:pPr>
      <w:proofErr w:type="gramStart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(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থ্যসুত্র</w:t>
      </w:r>
      <w:proofErr w:type="spellEnd"/>
      <w:proofErr w:type="gram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: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দৈনিক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য়াদিগন্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>,</w:t>
      </w:r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গুগল</w:t>
      </w:r>
      <w:proofErr w:type="spellEnd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।</w:t>
      </w:r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ফেসবু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য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লেখাট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ছিল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তার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াথ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বেশ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িছু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অংশ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পত্রিকা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থেক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নিয়ে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সংযোজন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 xml:space="preserve"> </w:t>
      </w:r>
      <w:proofErr w:type="spellStart"/>
      <w:r w:rsidRPr="00513215">
        <w:rPr>
          <w:rFonts w:ascii="Nirmala UI" w:eastAsia="Times New Roman" w:hAnsi="Nirmala UI" w:cs="Nirmala UI"/>
          <w:color w:val="050505"/>
          <w:sz w:val="18"/>
          <w:szCs w:val="18"/>
        </w:rPr>
        <w:t>করেছি</w:t>
      </w:r>
      <w:proofErr w:type="spellEnd"/>
      <w:r w:rsidRPr="00513215">
        <w:rPr>
          <w:rFonts w:ascii="inherit" w:eastAsia="Times New Roman" w:hAnsi="inherit" w:cs="Segoe UI Historic"/>
          <w:color w:val="050505"/>
          <w:sz w:val="18"/>
          <w:szCs w:val="18"/>
        </w:rPr>
        <w:t>)</w:t>
      </w:r>
    </w:p>
    <w:p w14:paraId="675AC9CD" w14:textId="2D6162E6" w:rsidR="007655D5" w:rsidRPr="00513215" w:rsidRDefault="007655D5" w:rsidP="00513215">
      <w:pPr>
        <w:rPr>
          <w:sz w:val="18"/>
          <w:szCs w:val="18"/>
        </w:rPr>
      </w:pPr>
    </w:p>
    <w:sectPr w:rsidR="007655D5" w:rsidRPr="005132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bO0NLcwtjA2NDVR0lEKTi0uzszPAykwrAUAPM/8SSwAAAA="/>
  </w:docVars>
  <w:rsids>
    <w:rsidRoot w:val="00513215"/>
    <w:rsid w:val="00513215"/>
    <w:rsid w:val="00765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C36BA"/>
  <w15:chartTrackingRefBased/>
  <w15:docId w15:val="{BFFEDE46-E68F-4AAC-BB92-47A2B6BFC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56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6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4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774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6517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62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2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77554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1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096060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78795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29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55729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0</Words>
  <Characters>3990</Characters>
  <Application>Microsoft Office Word</Application>
  <DocSecurity>0</DocSecurity>
  <Lines>33</Lines>
  <Paragraphs>9</Paragraphs>
  <ScaleCrop>false</ScaleCrop>
  <Company/>
  <LinksUpToDate>false</LinksUpToDate>
  <CharactersWithSpaces>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hsan Habib</dc:creator>
  <cp:keywords/>
  <dc:description/>
  <cp:lastModifiedBy>Muhammad Ahsan Habib</cp:lastModifiedBy>
  <cp:revision>2</cp:revision>
  <dcterms:created xsi:type="dcterms:W3CDTF">2021-08-05T14:23:00Z</dcterms:created>
  <dcterms:modified xsi:type="dcterms:W3CDTF">2021-08-05T14:25:00Z</dcterms:modified>
</cp:coreProperties>
</file>